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7c93839 de 21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1 Oct 2023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c93839 del 21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21T18:48:57Z</dcterms:created>
  <dcterms:modified xsi:type="dcterms:W3CDTF">2023-10-21T18:4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